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CA354" w14:textId="0EDA0851" w:rsidR="00E42734" w:rsidRPr="009043C7" w:rsidRDefault="00E42734" w:rsidP="00E42734">
      <w:pPr>
        <w:pStyle w:val="Default"/>
        <w:rPr>
          <w:b/>
          <w:bCs/>
          <w:sz w:val="22"/>
          <w:szCs w:val="22"/>
        </w:rPr>
      </w:pPr>
      <w:r w:rsidRPr="009043C7">
        <w:rPr>
          <w:b/>
          <w:bCs/>
          <w:sz w:val="22"/>
          <w:szCs w:val="22"/>
        </w:rPr>
        <w:t xml:space="preserve">SYSC 5709 – </w:t>
      </w:r>
      <w:r w:rsidR="0017325F">
        <w:rPr>
          <w:b/>
          <w:bCs/>
          <w:sz w:val="22"/>
          <w:szCs w:val="22"/>
        </w:rPr>
        <w:t>Summer</w:t>
      </w:r>
      <w:r w:rsidRPr="009043C7">
        <w:rPr>
          <w:b/>
          <w:bCs/>
          <w:sz w:val="22"/>
          <w:szCs w:val="22"/>
        </w:rPr>
        <w:t xml:space="preserve"> 2020 – Course Project </w:t>
      </w:r>
    </w:p>
    <w:p w14:paraId="76C1A036" w14:textId="77777777" w:rsidR="00E42734" w:rsidRPr="00C50D17" w:rsidRDefault="00E42734" w:rsidP="00E42734">
      <w:pPr>
        <w:pStyle w:val="Default"/>
        <w:rPr>
          <w:b/>
          <w:bCs/>
          <w:sz w:val="32"/>
          <w:szCs w:val="32"/>
        </w:rPr>
      </w:pPr>
    </w:p>
    <w:p w14:paraId="146BD05D" w14:textId="2E1B314E" w:rsidR="00E42734" w:rsidRPr="00C50D17" w:rsidRDefault="00A04671" w:rsidP="00E42734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C50D17">
        <w:rPr>
          <w:rFonts w:ascii="Times New Roman" w:hAnsi="Times New Roman" w:cs="Times New Roman"/>
          <w:b/>
          <w:bCs/>
          <w:sz w:val="23"/>
          <w:szCs w:val="23"/>
        </w:rPr>
        <w:t>Game Simulation: Snakes and ladders</w:t>
      </w:r>
    </w:p>
    <w:p w14:paraId="455D0815" w14:textId="04F92ED2" w:rsidR="00643F64" w:rsidRPr="00643F64" w:rsidRDefault="00EE00CD" w:rsidP="00643F6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00CD">
        <w:rPr>
          <w:rFonts w:ascii="Times New Roman" w:hAnsi="Times New Roman" w:cs="Times New Roman"/>
          <w:sz w:val="24"/>
          <w:szCs w:val="24"/>
        </w:rPr>
        <w:t xml:space="preserve">To provide a feeling of competency, autonomy and to relieve stress, we propose a game as the best time killing application. The main idea is to reciprocate a board game into an online game application for easy access. Simplicity and efficiency is the main agenda about building this game that we can obtain using the C programming </w:t>
      </w:r>
      <w:r>
        <w:rPr>
          <w:rFonts w:ascii="Times New Roman" w:hAnsi="Times New Roman" w:cs="Times New Roman"/>
          <w:sz w:val="24"/>
          <w:szCs w:val="24"/>
        </w:rPr>
        <w:t xml:space="preserve">language. </w:t>
      </w:r>
    </w:p>
    <w:p w14:paraId="2D4DA969" w14:textId="22000F4D" w:rsidR="008662F6" w:rsidRDefault="00643F6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e will be played based on below rules</w:t>
      </w:r>
      <w:r w:rsidR="008662F6">
        <w:rPr>
          <w:rFonts w:ascii="Times New Roman" w:hAnsi="Times New Roman" w:cs="Times New Roman"/>
          <w:sz w:val="24"/>
          <w:szCs w:val="24"/>
        </w:rPr>
        <w:t>:</w:t>
      </w:r>
    </w:p>
    <w:p w14:paraId="569F81ED" w14:textId="77777777" w:rsidR="008662F6" w:rsidRPr="008662F6" w:rsidRDefault="008662F6" w:rsidP="008662F6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Snakes and ladders game is a grid of 10 x10 squares. The entire grid is numbered from 1 to 100.</w:t>
      </w:r>
    </w:p>
    <w:p w14:paraId="40484F78" w14:textId="2F3C5AEE" w:rsidR="008662F6" w:rsidRPr="008662F6" w:rsidRDefault="00643F64" w:rsidP="008662F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 xml:space="preserve">It </w:t>
      </w:r>
      <w:r w:rsidR="008662F6" w:rsidRPr="00643F6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is a multi-player game. 2 players are required.</w:t>
      </w:r>
    </w:p>
    <w:p w14:paraId="311D776D" w14:textId="77777777" w:rsidR="008662F6" w:rsidRPr="008662F6" w:rsidRDefault="008662F6" w:rsidP="008662F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Each player takes turns to roll a six-sided dice. The player moves as many squares forward as number on the dice. A player gets a consecutive turn if player gets a six.</w:t>
      </w:r>
    </w:p>
    <w:p w14:paraId="527B595A" w14:textId="77777777" w:rsidR="008662F6" w:rsidRPr="008662F6" w:rsidRDefault="008662F6" w:rsidP="008662F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Each player starts at 1. Each player needs to roll 1 or a 6 to start playing the game.</w:t>
      </w:r>
    </w:p>
    <w:p w14:paraId="611FB9D8" w14:textId="77777777" w:rsidR="008662F6" w:rsidRPr="008662F6" w:rsidRDefault="008662F6" w:rsidP="008662F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If a player’s counter lands at bottom of ladder, the player moves to top of ladder.</w:t>
      </w:r>
    </w:p>
    <w:p w14:paraId="19297FBE" w14:textId="77777777" w:rsidR="008662F6" w:rsidRPr="008662F6" w:rsidRDefault="008662F6" w:rsidP="008662F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If a player’s counter lands on a snake, then player must slide down the snake.</w:t>
      </w:r>
    </w:p>
    <w:p w14:paraId="39F66515" w14:textId="55751191" w:rsidR="00643F64" w:rsidRPr="00643F64" w:rsidRDefault="008662F6" w:rsidP="00643F64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Player whose counter reaches number 100 first is the winner.</w:t>
      </w:r>
    </w:p>
    <w:p w14:paraId="6EB0B0CD" w14:textId="4F7BAE11" w:rsidR="00643F64" w:rsidRDefault="00643F64" w:rsidP="00643F6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00CD">
        <w:rPr>
          <w:rFonts w:ascii="Times New Roman" w:hAnsi="Times New Roman" w:cs="Times New Roman"/>
          <w:sz w:val="24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>is project</w:t>
      </w:r>
      <w:r w:rsidRPr="00EE00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vides following options to user:</w:t>
      </w:r>
    </w:p>
    <w:p w14:paraId="0B7BAD19" w14:textId="77777777" w:rsidR="00643F64" w:rsidRDefault="00643F64" w:rsidP="00643F64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new game</w:t>
      </w:r>
    </w:p>
    <w:p w14:paraId="22AC5F0B" w14:textId="77777777" w:rsidR="00643F64" w:rsidRDefault="00643F64" w:rsidP="00643F64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existing game</w:t>
      </w:r>
    </w:p>
    <w:p w14:paraId="49C6DCFF" w14:textId="77777777" w:rsidR="00643F64" w:rsidRDefault="00643F64" w:rsidP="00643F64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game</w:t>
      </w:r>
    </w:p>
    <w:p w14:paraId="0E164474" w14:textId="224AD06E" w:rsidR="00643F64" w:rsidRDefault="00643F64" w:rsidP="00643F64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game</w:t>
      </w:r>
    </w:p>
    <w:p w14:paraId="35BD6E6E" w14:textId="3286C0EA" w:rsidR="009043C7" w:rsidRDefault="009043C7" w:rsidP="009043C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043C7">
        <w:rPr>
          <w:rFonts w:ascii="Times New Roman" w:hAnsi="Times New Roman" w:cs="Times New Roman"/>
          <w:b/>
          <w:bCs/>
          <w:sz w:val="28"/>
          <w:szCs w:val="28"/>
        </w:rPr>
        <w:t xml:space="preserve">File and Folder Structure Organization </w:t>
      </w:r>
    </w:p>
    <w:p w14:paraId="53FD173A" w14:textId="77777777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1.bin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 This folder has executable and data file for the game 'Snakes and Ladders'.</w:t>
      </w:r>
    </w:p>
    <w:p w14:paraId="2F70DF04" w14:textId="7F9CFA76" w:rsidR="00DF1624" w:rsidRDefault="00DF1624" w:rsidP="00DF1624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nakesladders.exe</w:t>
      </w:r>
    </w:p>
    <w:p w14:paraId="44418929" w14:textId="46479734" w:rsidR="00776EC8" w:rsidRPr="00DF1624" w:rsidRDefault="00776EC8" w:rsidP="00DF1624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nakesladders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.dat</w:t>
      </w:r>
    </w:p>
    <w:p w14:paraId="18287938" w14:textId="77777777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2.doc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 It contains all the documents for the project.</w:t>
      </w:r>
    </w:p>
    <w:p w14:paraId="63BF07DF" w14:textId="77777777" w:rsidR="00DF1624" w:rsidRPr="00DF1624" w:rsidRDefault="00DF1624" w:rsidP="00DF162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html: The html folder generated by Doxigen for our project.</w:t>
      </w:r>
    </w:p>
    <w:p w14:paraId="329DEE7F" w14:textId="77777777" w:rsidR="00DF1624" w:rsidRPr="00DF1624" w:rsidRDefault="00DF1624" w:rsidP="00DF1624">
      <w:pPr>
        <w:numPr>
          <w:ilvl w:val="0"/>
          <w:numId w:val="19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latex: The latex folder generated by Doxigen for our project.</w:t>
      </w:r>
    </w:p>
    <w:p w14:paraId="6FD35AF8" w14:textId="50D9DD2A" w:rsidR="00DF1624" w:rsidRDefault="00DF1624" w:rsidP="00DF1624">
      <w:pPr>
        <w:numPr>
          <w:ilvl w:val="0"/>
          <w:numId w:val="19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user_manual.doc</w:t>
      </w:r>
    </w:p>
    <w:p w14:paraId="51066E8C" w14:textId="2E7CA526" w:rsidR="00776EC8" w:rsidRPr="00776EC8" w:rsidRDefault="00776EC8" w:rsidP="00776EC8">
      <w:pPr>
        <w:numPr>
          <w:ilvl w:val="0"/>
          <w:numId w:val="19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eveloper_guide.doc</w:t>
      </w:r>
    </w:p>
    <w:p w14:paraId="6B3EBDF0" w14:textId="77777777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lastRenderedPageBreak/>
        <w:t>3.external_files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 This folder contains dat files used in the project to save data to the file and read data from the file.</w:t>
      </w:r>
    </w:p>
    <w:p w14:paraId="61098B55" w14:textId="77777777" w:rsidR="00DF1624" w:rsidRPr="00DF1624" w:rsidRDefault="00DF1624" w:rsidP="00DF162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nakeladders.dat</w:t>
      </w:r>
    </w:p>
    <w:p w14:paraId="4633327E" w14:textId="77777777" w:rsidR="00DF1624" w:rsidRPr="00DF1624" w:rsidRDefault="00DF1624" w:rsidP="00DF1624">
      <w:pPr>
        <w:numPr>
          <w:ilvl w:val="0"/>
          <w:numId w:val="20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players.dat</w:t>
      </w:r>
    </w:p>
    <w:p w14:paraId="3524D3DB" w14:textId="77777777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4.obj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 This folder has all the object files generated using make file.</w:t>
      </w:r>
    </w:p>
    <w:p w14:paraId="60E0485B" w14:textId="77777777" w:rsidR="00DF1624" w:rsidRPr="00DF1624" w:rsidRDefault="00DF1624" w:rsidP="00DF1624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nakeladders.o</w:t>
      </w:r>
    </w:p>
    <w:p w14:paraId="3F9CC533" w14:textId="77777777" w:rsidR="00DF1624" w:rsidRPr="000779CA" w:rsidRDefault="00DF1624" w:rsidP="00DF1624">
      <w:pPr>
        <w:pStyle w:val="NormalWeb"/>
        <w:shd w:val="clear" w:color="auto" w:fill="FFFFFF"/>
        <w:spacing w:before="0" w:beforeAutospacing="0" w:after="240" w:afterAutospacing="0"/>
      </w:pPr>
      <w:r w:rsidRPr="00DF1624">
        <w:rPr>
          <w:b/>
          <w:bCs/>
        </w:rPr>
        <w:t>5.include:</w:t>
      </w:r>
      <w:r w:rsidRPr="00DF1624">
        <w:t xml:space="preserve"> It contains </w:t>
      </w:r>
      <w:r w:rsidRPr="000779CA">
        <w:t>all the header files included in the project.</w:t>
      </w:r>
    </w:p>
    <w:p w14:paraId="7C460F37" w14:textId="77777777" w:rsidR="00DF1624" w:rsidRPr="00DF1624" w:rsidRDefault="00DF1624" w:rsidP="00DF1624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nakeladders.h</w:t>
      </w:r>
    </w:p>
    <w:p w14:paraId="754CD68B" w14:textId="77777777" w:rsidR="000779CA" w:rsidRPr="000779CA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6.lib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 This folder contains library files used in the project. </w:t>
      </w:r>
    </w:p>
    <w:p w14:paraId="26C29B15" w14:textId="0C71656E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n our project, we are not using any library file.</w:t>
      </w:r>
    </w:p>
    <w:p w14:paraId="12C42FE6" w14:textId="77777777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7.src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 It has following .c file:</w:t>
      </w:r>
    </w:p>
    <w:p w14:paraId="0B6E5809" w14:textId="2BB60526" w:rsidR="00DF1624" w:rsidRDefault="00DF1624" w:rsidP="00DF1624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nakesladders.c</w:t>
      </w:r>
    </w:p>
    <w:p w14:paraId="00F04951" w14:textId="4538862E" w:rsidR="00776EC8" w:rsidRPr="00DF1624" w:rsidRDefault="00776EC8" w:rsidP="00DF1624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nakesladders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.dat</w:t>
      </w:r>
    </w:p>
    <w:p w14:paraId="2333FDB4" w14:textId="77777777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8.test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 It has file used to test the project along with the file generated after testing:</w:t>
      </w:r>
    </w:p>
    <w:p w14:paraId="1C98B138" w14:textId="77777777" w:rsidR="00DF1624" w:rsidRPr="00DF1624" w:rsidRDefault="00DF1624" w:rsidP="00DF1624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est.c</w:t>
      </w:r>
    </w:p>
    <w:p w14:paraId="33695EB5" w14:textId="0E0804E9" w:rsidR="00824EC8" w:rsidRPr="0036235A" w:rsidRDefault="00DF1624" w:rsidP="0036235A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6235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est.txt</w:t>
      </w:r>
    </w:p>
    <w:p w14:paraId="0155F5F6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3A24C04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C8599B6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F8E7AD4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AD4848B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9AD213A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CFBD0A0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D525C8E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A918C06" w14:textId="336492E1" w:rsidR="0036235A" w:rsidRPr="0036235A" w:rsidRDefault="003258D3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643F64">
        <w:rPr>
          <w:rFonts w:ascii="Times New Roman" w:hAnsi="Times New Roman" w:cs="Times New Roman"/>
          <w:b/>
          <w:bCs/>
          <w:sz w:val="32"/>
          <w:szCs w:val="32"/>
        </w:rPr>
        <w:lastRenderedPageBreak/>
        <w:t>Flow diagram</w:t>
      </w:r>
      <w:r w:rsidR="0036235A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451E75DD" w14:textId="1D453D7A" w:rsidR="00976C02" w:rsidRPr="00976C02" w:rsidRDefault="009309A5" w:rsidP="00976C0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54428C" wp14:editId="2E27457E">
            <wp:extent cx="5371077" cy="306705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3590" t="28262" r="23974" b="13390"/>
                    <a:stretch/>
                  </pic:blipFill>
                  <pic:spPr bwMode="auto">
                    <a:xfrm>
                      <a:off x="0" y="0"/>
                      <a:ext cx="5387048" cy="3076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66A5A" w14:textId="0A780AB6" w:rsidR="009043C7" w:rsidRDefault="009043C7" w:rsidP="009043C7">
      <w:pPr>
        <w:rPr>
          <w:rFonts w:ascii="Times New Roman" w:hAnsi="Times New Roman" w:cs="Times New Roman"/>
        </w:rPr>
      </w:pPr>
    </w:p>
    <w:p w14:paraId="3A3FA2C9" w14:textId="6E4DF609" w:rsidR="00BD7A24" w:rsidRPr="009043C7" w:rsidRDefault="00BD7A24" w:rsidP="009043C7">
      <w:pPr>
        <w:rPr>
          <w:rFonts w:ascii="Times New Roman" w:hAnsi="Times New Roman" w:cs="Times New Roman"/>
        </w:rPr>
      </w:pPr>
      <w:r w:rsidRPr="00BD7A24">
        <w:rPr>
          <w:rFonts w:ascii="Times New Roman" w:hAnsi="Times New Roman" w:cs="Times New Roman"/>
          <w:b/>
          <w:bCs/>
          <w:sz w:val="28"/>
          <w:szCs w:val="28"/>
        </w:rPr>
        <w:t>GitHub Link:</w:t>
      </w:r>
      <w:r w:rsidRPr="00BD7A24">
        <w:rPr>
          <w:rFonts w:ascii="Times New Roman" w:hAnsi="Times New Roman" w:cs="Times New Roman"/>
          <w:sz w:val="18"/>
          <w:szCs w:val="18"/>
        </w:rPr>
        <w:t xml:space="preserve"> </w:t>
      </w:r>
      <w:hyperlink r:id="rId8" w:history="1">
        <w:r w:rsidR="00C50D17">
          <w:rPr>
            <w:rStyle w:val="Hyperlink"/>
          </w:rPr>
          <w:t>https://github.com/dikshasaini11/Group_E_Snakes_and_Ladders</w:t>
        </w:r>
      </w:hyperlink>
    </w:p>
    <w:sectPr w:rsidR="00BD7A24" w:rsidRPr="009043C7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CCB5EF" w14:textId="77777777" w:rsidR="007F385D" w:rsidRDefault="007F385D" w:rsidP="001B36E8">
      <w:pPr>
        <w:spacing w:after="0" w:line="240" w:lineRule="auto"/>
      </w:pPr>
      <w:r>
        <w:separator/>
      </w:r>
    </w:p>
  </w:endnote>
  <w:endnote w:type="continuationSeparator" w:id="0">
    <w:p w14:paraId="665BF186" w14:textId="77777777" w:rsidR="007F385D" w:rsidRDefault="007F385D" w:rsidP="001B3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DEA131" w14:textId="77777777" w:rsidR="007F385D" w:rsidRDefault="007F385D" w:rsidP="001B36E8">
      <w:pPr>
        <w:spacing w:after="0" w:line="240" w:lineRule="auto"/>
      </w:pPr>
      <w:r>
        <w:separator/>
      </w:r>
    </w:p>
  </w:footnote>
  <w:footnote w:type="continuationSeparator" w:id="0">
    <w:p w14:paraId="1745EAFA" w14:textId="77777777" w:rsidR="007F385D" w:rsidRDefault="007F385D" w:rsidP="001B36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0ACEC" w14:textId="4E5689DF" w:rsidR="005367C0" w:rsidRDefault="005367C0" w:rsidP="005367C0">
    <w:pPr>
      <w:pStyle w:val="Header"/>
      <w:jc w:val="right"/>
    </w:pPr>
    <w:r>
      <w:rPr>
        <w:noProof/>
      </w:rPr>
      <w:drawing>
        <wp:inline distT="0" distB="0" distL="0" distR="0" wp14:anchorId="6802B6D8" wp14:editId="1BDDBA87">
          <wp:extent cx="2926080" cy="975360"/>
          <wp:effectExtent l="0" t="0" r="762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6080" cy="975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465A9D"/>
    <w:multiLevelType w:val="hybridMultilevel"/>
    <w:tmpl w:val="5F6C8EC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F226615"/>
    <w:multiLevelType w:val="hybridMultilevel"/>
    <w:tmpl w:val="B4151D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B45A80"/>
    <w:multiLevelType w:val="multilevel"/>
    <w:tmpl w:val="3F145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C538C0"/>
    <w:multiLevelType w:val="hybridMultilevel"/>
    <w:tmpl w:val="415844E6"/>
    <w:lvl w:ilvl="0" w:tplc="EA52E8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A23000"/>
    <w:multiLevelType w:val="multilevel"/>
    <w:tmpl w:val="668C7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AF026A"/>
    <w:multiLevelType w:val="multilevel"/>
    <w:tmpl w:val="73608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230D0E"/>
    <w:multiLevelType w:val="multilevel"/>
    <w:tmpl w:val="293C4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8E2659"/>
    <w:multiLevelType w:val="multilevel"/>
    <w:tmpl w:val="E10E7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D37421"/>
    <w:multiLevelType w:val="multilevel"/>
    <w:tmpl w:val="D1A2E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94130F"/>
    <w:multiLevelType w:val="hybridMultilevel"/>
    <w:tmpl w:val="535AF794"/>
    <w:lvl w:ilvl="0" w:tplc="A788B8F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A771B67"/>
    <w:multiLevelType w:val="multilevel"/>
    <w:tmpl w:val="D7FA33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0304FC"/>
    <w:multiLevelType w:val="hybridMultilevel"/>
    <w:tmpl w:val="F32215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5258EF"/>
    <w:multiLevelType w:val="multilevel"/>
    <w:tmpl w:val="22323B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07450B7"/>
    <w:multiLevelType w:val="hybridMultilevel"/>
    <w:tmpl w:val="279A99EE"/>
    <w:lvl w:ilvl="0" w:tplc="0E7AA178">
      <w:start w:val="1"/>
      <w:numFmt w:val="decimal"/>
      <w:lvlText w:val="%1)"/>
      <w:lvlJc w:val="left"/>
      <w:pPr>
        <w:ind w:left="720" w:hanging="360"/>
      </w:pPr>
      <w:rPr>
        <w:rFonts w:hint="default"/>
        <w:sz w:val="23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8E1E62"/>
    <w:multiLevelType w:val="hybridMultilevel"/>
    <w:tmpl w:val="131460A8"/>
    <w:lvl w:ilvl="0" w:tplc="C46C04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CB660E"/>
    <w:multiLevelType w:val="multilevel"/>
    <w:tmpl w:val="DD467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33C6A20"/>
    <w:multiLevelType w:val="hybridMultilevel"/>
    <w:tmpl w:val="B57CF16A"/>
    <w:lvl w:ilvl="0" w:tplc="2C2299B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8D24286"/>
    <w:multiLevelType w:val="hybridMultilevel"/>
    <w:tmpl w:val="0F5EFEF2"/>
    <w:lvl w:ilvl="0" w:tplc="A7BA0C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CBA0865"/>
    <w:multiLevelType w:val="hybridMultilevel"/>
    <w:tmpl w:val="F3D00BC0"/>
    <w:lvl w:ilvl="0" w:tplc="B6C430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DC17E2F"/>
    <w:multiLevelType w:val="hybridMultilevel"/>
    <w:tmpl w:val="8EB66124"/>
    <w:lvl w:ilvl="0" w:tplc="4052F4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0B5AF5"/>
    <w:multiLevelType w:val="hybridMultilevel"/>
    <w:tmpl w:val="4774BD7A"/>
    <w:lvl w:ilvl="0" w:tplc="FE6CFE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F514E0B"/>
    <w:multiLevelType w:val="hybridMultilevel"/>
    <w:tmpl w:val="D9C4F3CC"/>
    <w:lvl w:ilvl="0" w:tplc="E676C8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1B10AE"/>
    <w:multiLevelType w:val="hybridMultilevel"/>
    <w:tmpl w:val="EDC40EBA"/>
    <w:lvl w:ilvl="0" w:tplc="94F60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3282503"/>
    <w:multiLevelType w:val="hybridMultilevel"/>
    <w:tmpl w:val="F962C1DC"/>
    <w:lvl w:ilvl="0" w:tplc="D9D07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4C7E31"/>
    <w:multiLevelType w:val="hybridMultilevel"/>
    <w:tmpl w:val="0C184A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4"/>
  </w:num>
  <w:num w:numId="3">
    <w:abstractNumId w:val="1"/>
  </w:num>
  <w:num w:numId="4">
    <w:abstractNumId w:val="0"/>
  </w:num>
  <w:num w:numId="5">
    <w:abstractNumId w:val="23"/>
  </w:num>
  <w:num w:numId="6">
    <w:abstractNumId w:val="20"/>
  </w:num>
  <w:num w:numId="7">
    <w:abstractNumId w:val="16"/>
  </w:num>
  <w:num w:numId="8">
    <w:abstractNumId w:val="14"/>
  </w:num>
  <w:num w:numId="9">
    <w:abstractNumId w:val="9"/>
  </w:num>
  <w:num w:numId="10">
    <w:abstractNumId w:val="3"/>
  </w:num>
  <w:num w:numId="11">
    <w:abstractNumId w:val="21"/>
  </w:num>
  <w:num w:numId="12">
    <w:abstractNumId w:val="17"/>
  </w:num>
  <w:num w:numId="13">
    <w:abstractNumId w:val="19"/>
  </w:num>
  <w:num w:numId="14">
    <w:abstractNumId w:val="22"/>
  </w:num>
  <w:num w:numId="15">
    <w:abstractNumId w:val="18"/>
  </w:num>
  <w:num w:numId="16">
    <w:abstractNumId w:val="2"/>
  </w:num>
  <w:num w:numId="17">
    <w:abstractNumId w:val="4"/>
  </w:num>
  <w:num w:numId="18">
    <w:abstractNumId w:val="15"/>
  </w:num>
  <w:num w:numId="19">
    <w:abstractNumId w:val="8"/>
  </w:num>
  <w:num w:numId="20">
    <w:abstractNumId w:val="10"/>
  </w:num>
  <w:num w:numId="21">
    <w:abstractNumId w:val="6"/>
  </w:num>
  <w:num w:numId="22">
    <w:abstractNumId w:val="7"/>
  </w:num>
  <w:num w:numId="23">
    <w:abstractNumId w:val="12"/>
  </w:num>
  <w:num w:numId="24">
    <w:abstractNumId w:val="5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NDQyNjG2MDY2NjNX0lEKTi0uzszPAykwrAUAJwROlCwAAAA="/>
  </w:docVars>
  <w:rsids>
    <w:rsidRoot w:val="00E42734"/>
    <w:rsid w:val="0000031C"/>
    <w:rsid w:val="000265D5"/>
    <w:rsid w:val="000779CA"/>
    <w:rsid w:val="000A086A"/>
    <w:rsid w:val="001165FE"/>
    <w:rsid w:val="001343A9"/>
    <w:rsid w:val="0016352A"/>
    <w:rsid w:val="0017325F"/>
    <w:rsid w:val="001B36E8"/>
    <w:rsid w:val="00236D83"/>
    <w:rsid w:val="00254E21"/>
    <w:rsid w:val="00321CEE"/>
    <w:rsid w:val="00323BFE"/>
    <w:rsid w:val="003258D3"/>
    <w:rsid w:val="0036235A"/>
    <w:rsid w:val="004306B7"/>
    <w:rsid w:val="00436549"/>
    <w:rsid w:val="004573A7"/>
    <w:rsid w:val="004E05CF"/>
    <w:rsid w:val="00520D58"/>
    <w:rsid w:val="005367C0"/>
    <w:rsid w:val="0061732F"/>
    <w:rsid w:val="00643F64"/>
    <w:rsid w:val="00660BCC"/>
    <w:rsid w:val="00662FB1"/>
    <w:rsid w:val="0067041A"/>
    <w:rsid w:val="00685B5A"/>
    <w:rsid w:val="00690716"/>
    <w:rsid w:val="006A0DAB"/>
    <w:rsid w:val="006E0AE2"/>
    <w:rsid w:val="007216E8"/>
    <w:rsid w:val="00776EC8"/>
    <w:rsid w:val="007A3D3E"/>
    <w:rsid w:val="007F385D"/>
    <w:rsid w:val="00824EC8"/>
    <w:rsid w:val="008662F6"/>
    <w:rsid w:val="008B7F1F"/>
    <w:rsid w:val="008E40D2"/>
    <w:rsid w:val="008F0084"/>
    <w:rsid w:val="00902BEB"/>
    <w:rsid w:val="009043C7"/>
    <w:rsid w:val="00915119"/>
    <w:rsid w:val="009309A5"/>
    <w:rsid w:val="00976C02"/>
    <w:rsid w:val="00976E4B"/>
    <w:rsid w:val="009920C2"/>
    <w:rsid w:val="009E772C"/>
    <w:rsid w:val="00A04671"/>
    <w:rsid w:val="00A16443"/>
    <w:rsid w:val="00A41D0E"/>
    <w:rsid w:val="00AE3AB5"/>
    <w:rsid w:val="00B744A6"/>
    <w:rsid w:val="00B87DD0"/>
    <w:rsid w:val="00BD5F1A"/>
    <w:rsid w:val="00BD7A24"/>
    <w:rsid w:val="00C03297"/>
    <w:rsid w:val="00C06B33"/>
    <w:rsid w:val="00C40987"/>
    <w:rsid w:val="00C50D17"/>
    <w:rsid w:val="00C87143"/>
    <w:rsid w:val="00CC2438"/>
    <w:rsid w:val="00D26F3A"/>
    <w:rsid w:val="00DD0AB5"/>
    <w:rsid w:val="00DF1624"/>
    <w:rsid w:val="00E2060D"/>
    <w:rsid w:val="00E42734"/>
    <w:rsid w:val="00E51742"/>
    <w:rsid w:val="00E51CD8"/>
    <w:rsid w:val="00E540F2"/>
    <w:rsid w:val="00E83788"/>
    <w:rsid w:val="00EA76AB"/>
    <w:rsid w:val="00EE00CD"/>
    <w:rsid w:val="00EF790D"/>
    <w:rsid w:val="00F04A01"/>
    <w:rsid w:val="00F266D2"/>
    <w:rsid w:val="00F43795"/>
    <w:rsid w:val="00F55D92"/>
    <w:rsid w:val="00FC03AD"/>
    <w:rsid w:val="00FE2E22"/>
    <w:rsid w:val="00FE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AEA9FC"/>
  <w15:chartTrackingRefBased/>
  <w15:docId w15:val="{04E18029-300B-4D2E-ADCD-3E8BEC92D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427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427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3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E8"/>
  </w:style>
  <w:style w:type="paragraph" w:styleId="Footer">
    <w:name w:val="footer"/>
    <w:basedOn w:val="Normal"/>
    <w:link w:val="FooterChar"/>
    <w:uiPriority w:val="99"/>
    <w:unhideWhenUsed/>
    <w:rsid w:val="001B3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E8"/>
  </w:style>
  <w:style w:type="character" w:styleId="Hyperlink">
    <w:name w:val="Hyperlink"/>
    <w:basedOn w:val="DefaultParagraphFont"/>
    <w:uiPriority w:val="99"/>
    <w:semiHidden/>
    <w:unhideWhenUsed/>
    <w:rsid w:val="00BD7A24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73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732F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Emphasis">
    <w:name w:val="Emphasis"/>
    <w:basedOn w:val="DefaultParagraphFont"/>
    <w:uiPriority w:val="20"/>
    <w:qFormat/>
    <w:rsid w:val="008662F6"/>
    <w:rPr>
      <w:i/>
      <w:iCs/>
    </w:rPr>
  </w:style>
  <w:style w:type="table" w:styleId="TableGrid">
    <w:name w:val="Table Grid"/>
    <w:basedOn w:val="TableNormal"/>
    <w:uiPriority w:val="59"/>
    <w:rsid w:val="00EF790D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DF16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DF162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5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ikshasaini11/Group_E_Snakes_and_Ladder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Singh</dc:creator>
  <cp:keywords/>
  <dc:description/>
  <cp:lastModifiedBy>Sayali Dhokar</cp:lastModifiedBy>
  <cp:revision>3</cp:revision>
  <dcterms:created xsi:type="dcterms:W3CDTF">2020-06-24T01:09:00Z</dcterms:created>
  <dcterms:modified xsi:type="dcterms:W3CDTF">2020-07-04T04:35:00Z</dcterms:modified>
</cp:coreProperties>
</file>